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A4DED" w14:textId="77777777" w:rsidR="00F643AA" w:rsidRDefault="00123A8D" w:rsidP="00123A8D">
      <w:pPr>
        <w:autoSpaceDE w:val="0"/>
        <w:autoSpaceDN w:val="0"/>
        <w:adjustRightInd w:val="0"/>
        <w:snapToGrid w:val="0"/>
        <w:spacing w:after="0" w:line="240" w:lineRule="auto"/>
      </w:pPr>
      <w:r>
        <w:rPr>
          <w:noProof/>
        </w:rPr>
        <mc:AlternateContent>
          <mc:Choice Requires="wps">
            <w:drawing>
              <wp:anchor distT="0" distB="0" distL="114300" distR="114300" simplePos="0" relativeHeight="251659264" behindDoc="0" locked="0" layoutInCell="1" allowOverlap="1" wp14:anchorId="57CEDE4F" wp14:editId="1A670F78">
                <wp:simplePos x="0" y="0"/>
                <wp:positionH relativeFrom="column">
                  <wp:posOffset>1435100</wp:posOffset>
                </wp:positionH>
                <wp:positionV relativeFrom="paragraph">
                  <wp:posOffset>6350</wp:posOffset>
                </wp:positionV>
                <wp:extent cx="4686300" cy="49530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4686300" cy="495300"/>
                        </a:xfrm>
                        <a:prstGeom prst="rect">
                          <a:avLst/>
                        </a:prstGeom>
                        <a:solidFill>
                          <a:schemeClr val="lt1"/>
                        </a:solidFill>
                        <a:ln w="6350">
                          <a:solidFill>
                            <a:prstClr val="black"/>
                          </a:solidFill>
                        </a:ln>
                      </wps:spPr>
                      <wps:txbx>
                        <w:txbxContent>
                          <w:p w14:paraId="10FFB02C" w14:textId="77777777" w:rsidR="00123A8D" w:rsidRPr="00123A8D" w:rsidRDefault="00123A8D" w:rsidP="00123A8D">
                            <w:pPr>
                              <w:jc w:val="center"/>
                              <w:rPr>
                                <w:b/>
                                <w:bCs/>
                                <w:sz w:val="36"/>
                                <w:szCs w:val="36"/>
                                <w:lang w:val="en-ZA"/>
                              </w:rPr>
                            </w:pPr>
                            <w:r w:rsidRPr="00123A8D">
                              <w:rPr>
                                <w:b/>
                                <w:bCs/>
                                <w:sz w:val="36"/>
                                <w:szCs w:val="36"/>
                                <w:lang w:val="en-ZA"/>
                              </w:rPr>
                              <w:t>HOE OM DIE INSKRYWINGSVORM TE VOLTO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CEDE4F" id="_x0000_t202" coordsize="21600,21600" o:spt="202" path="m,l,21600r21600,l21600,xe">
                <v:stroke joinstyle="miter"/>
                <v:path gradientshapeok="t" o:connecttype="rect"/>
              </v:shapetype>
              <v:shape id="Text Box 3" o:spid="_x0000_s1026" type="#_x0000_t202" style="position:absolute;margin-left:113pt;margin-top:.5pt;width:369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" fillcolor="white [3201]" strokeweight=".5pt">
                <v:textbox>
                  <w:txbxContent>
                    <w:p w14:paraId="10FFB02C" w14:textId="77777777" w:rsidR="00123A8D" w:rsidRPr="00123A8D" w:rsidRDefault="00123A8D" w:rsidP="00123A8D">
                      <w:pPr>
                        <w:jc w:val="center"/>
                        <w:rPr>
                          <w:b/>
                          <w:bCs/>
                          <w:sz w:val="36"/>
                          <w:szCs w:val="36"/>
                          <w:lang w:val="en-ZA"/>
                        </w:rPr>
                      </w:pPr>
                      <w:r w:rsidRPr="00123A8D">
                        <w:rPr>
                          <w:b/>
                          <w:bCs/>
                          <w:sz w:val="36"/>
                          <w:szCs w:val="36"/>
                          <w:lang w:val="en-ZA"/>
                        </w:rPr>
                        <w:t>HOE OM DIE INSKRYWINGSVORM TE VOLTOOI</w:t>
                      </w:r>
                    </w:p>
                  </w:txbxContent>
                </v:textbox>
              </v:shape>
            </w:pict>
          </mc:Fallback>
        </mc:AlternateContent>
      </w:r>
      <w:r>
        <w:rPr>
          <w:noProof/>
        </w:rPr>
        <w:drawing>
          <wp:inline distT="0" distB="0" distL="0" distR="0" wp14:anchorId="6CD9034A" wp14:editId="494DFA40">
            <wp:extent cx="173907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55218" cy="1115160"/>
                    </a:xfrm>
                    <a:prstGeom prst="rect">
                      <a:avLst/>
                    </a:prstGeom>
                    <a:noFill/>
                    <a:ln>
                      <a:noFill/>
                    </a:ln>
                  </pic:spPr>
                </pic:pic>
              </a:graphicData>
            </a:graphic>
          </wp:inline>
        </w:drawing>
      </w:r>
    </w:p>
    <w:p w14:paraId="1A3C609B" w14:textId="77777777" w:rsidR="00123A8D" w:rsidRDefault="00123A8D" w:rsidP="000B572B">
      <w:pPr>
        <w:autoSpaceDE w:val="0"/>
        <w:autoSpaceDN w:val="0"/>
        <w:adjustRightInd w:val="0"/>
        <w:snapToGrid w:val="0"/>
        <w:spacing w:after="0" w:line="240" w:lineRule="auto"/>
        <w:jc w:val="center"/>
      </w:pPr>
    </w:p>
    <w:p w14:paraId="327F59AF" w14:textId="19F547A1" w:rsidR="009C09FA" w:rsidRPr="00B11B01" w:rsidRDefault="00BE135B" w:rsidP="00721153">
      <w:pPr>
        <w:autoSpaceDE w:val="0"/>
        <w:autoSpaceDN w:val="0"/>
        <w:adjustRightInd w:val="0"/>
        <w:snapToGrid w:val="0"/>
        <w:spacing w:after="0" w:line="240" w:lineRule="auto"/>
        <w:jc w:val="both"/>
        <w:rPr>
          <w:rFonts w:eastAsia="Times New Roman" w:cs="mes New Roman"/>
          <w:color w:val="000000"/>
          <w:sz w:val="24"/>
          <w:szCs w:val="24"/>
        </w:rPr>
      </w:pPr>
      <w:r w:rsidRPr="00B11B01">
        <w:rPr>
          <w:rFonts w:eastAsia="Times New Roman" w:cs="mes New Roman"/>
          <w:color w:val="000000"/>
          <w:sz w:val="24"/>
          <w:szCs w:val="24"/>
        </w:rPr>
        <w:t>Baie dankie vir u</w:t>
      </w:r>
      <w:r w:rsidR="009C09FA" w:rsidRPr="00B11B01">
        <w:rPr>
          <w:rFonts w:eastAsia="Times New Roman" w:cs="mes New Roman"/>
          <w:color w:val="000000"/>
          <w:sz w:val="24"/>
          <w:szCs w:val="24"/>
        </w:rPr>
        <w:t xml:space="preserve"> navraag.</w:t>
      </w:r>
      <w:r w:rsidR="00721153" w:rsidRPr="00B11B01">
        <w:rPr>
          <w:rFonts w:eastAsia="Times New Roman" w:cs="mes New Roman"/>
          <w:color w:val="000000"/>
          <w:sz w:val="24"/>
          <w:szCs w:val="24"/>
        </w:rPr>
        <w:t xml:space="preserve">  </w:t>
      </w:r>
      <w:r w:rsidR="009C09FA" w:rsidRPr="00B11B01">
        <w:rPr>
          <w:rFonts w:eastAsia="Times New Roman" w:cs="mes New Roman"/>
          <w:color w:val="000000"/>
          <w:sz w:val="24"/>
          <w:szCs w:val="24"/>
        </w:rPr>
        <w:t xml:space="preserve">Ons aanvaar graag julle bespreking vir die datum soos </w:t>
      </w:r>
      <w:r w:rsidR="00123A8D">
        <w:rPr>
          <w:rFonts w:eastAsia="Times New Roman" w:cs="mes New Roman"/>
          <w:color w:val="000000"/>
          <w:sz w:val="24"/>
          <w:szCs w:val="24"/>
        </w:rPr>
        <w:t>versoek</w:t>
      </w:r>
      <w:r w:rsidR="006B23F5">
        <w:rPr>
          <w:rFonts w:eastAsia="Times New Roman" w:cs="mes New Roman"/>
          <w:color w:val="000000"/>
          <w:sz w:val="24"/>
          <w:szCs w:val="24"/>
        </w:rPr>
        <w:t>.</w:t>
      </w:r>
    </w:p>
    <w:p w14:paraId="5AA0621E" w14:textId="77777777" w:rsidR="00721153" w:rsidRPr="00B11B01" w:rsidRDefault="00721153" w:rsidP="00721153">
      <w:pPr>
        <w:autoSpaceDE w:val="0"/>
        <w:autoSpaceDN w:val="0"/>
        <w:adjustRightInd w:val="0"/>
        <w:snapToGrid w:val="0"/>
        <w:spacing w:after="0" w:line="240" w:lineRule="auto"/>
        <w:jc w:val="both"/>
        <w:rPr>
          <w:rFonts w:eastAsia="Times New Roman" w:cs="mes New Roman"/>
          <w:color w:val="000000"/>
          <w:sz w:val="24"/>
          <w:szCs w:val="24"/>
        </w:rPr>
      </w:pPr>
    </w:p>
    <w:p w14:paraId="55E1070B" w14:textId="77777777" w:rsidR="00721153" w:rsidRPr="00E84B4F" w:rsidRDefault="00721153" w:rsidP="00721153">
      <w:pPr>
        <w:autoSpaceDE w:val="0"/>
        <w:autoSpaceDN w:val="0"/>
        <w:adjustRightInd w:val="0"/>
        <w:snapToGrid w:val="0"/>
        <w:spacing w:after="0" w:line="240" w:lineRule="auto"/>
        <w:jc w:val="both"/>
        <w:rPr>
          <w:rFonts w:eastAsia="Times New Roman" w:cs="mes New Roman"/>
          <w:b/>
          <w:color w:val="000000"/>
          <w:sz w:val="32"/>
          <w:szCs w:val="32"/>
        </w:rPr>
      </w:pPr>
      <w:r w:rsidRPr="00E84B4F">
        <w:rPr>
          <w:rFonts w:eastAsia="Times New Roman" w:cs="mes New Roman"/>
          <w:b/>
          <w:color w:val="000000"/>
          <w:sz w:val="32"/>
          <w:szCs w:val="32"/>
        </w:rPr>
        <w:t>1. KEUSE VAN KURSUSSE</w:t>
      </w:r>
    </w:p>
    <w:p w14:paraId="34D80B49" w14:textId="77777777" w:rsidR="00CF1A8A" w:rsidRDefault="00721153" w:rsidP="00721153">
      <w:pPr>
        <w:autoSpaceDE w:val="0"/>
        <w:autoSpaceDN w:val="0"/>
        <w:adjustRightInd w:val="0"/>
        <w:snapToGrid w:val="0"/>
        <w:spacing w:after="0" w:line="240" w:lineRule="auto"/>
        <w:jc w:val="both"/>
        <w:rPr>
          <w:rFonts w:eastAsia="Times New Roman" w:cs="mes New Roman"/>
          <w:color w:val="000000"/>
          <w:sz w:val="24"/>
          <w:szCs w:val="24"/>
        </w:rPr>
      </w:pPr>
      <w:r w:rsidRPr="00B11B01">
        <w:rPr>
          <w:rFonts w:eastAsia="Times New Roman" w:cs="mes New Roman"/>
          <w:color w:val="000000"/>
          <w:sz w:val="24"/>
          <w:szCs w:val="24"/>
        </w:rPr>
        <w:t xml:space="preserve">Om in te skryf vir ‘n kursus is </w:t>
      </w:r>
      <w:r w:rsidRPr="00CF1A8A">
        <w:rPr>
          <w:rFonts w:eastAsia="Times New Roman" w:cs="mes New Roman"/>
          <w:b/>
          <w:color w:val="000000"/>
          <w:sz w:val="24"/>
          <w:szCs w:val="24"/>
        </w:rPr>
        <w:t>opsioneel</w:t>
      </w:r>
      <w:r w:rsidRPr="00B11B01">
        <w:rPr>
          <w:rFonts w:eastAsia="Times New Roman" w:cs="mes New Roman"/>
          <w:color w:val="000000"/>
          <w:sz w:val="24"/>
          <w:szCs w:val="24"/>
        </w:rPr>
        <w:t xml:space="preserve"> en kinders wat nie ‘n</w:t>
      </w:r>
      <w:r w:rsidR="009C09FA" w:rsidRPr="00B11B01">
        <w:rPr>
          <w:rFonts w:eastAsia="Times New Roman" w:cs="mes New Roman"/>
          <w:color w:val="000000"/>
          <w:sz w:val="24"/>
          <w:szCs w:val="24"/>
        </w:rPr>
        <w:t xml:space="preserve"> kursus volg nie</w:t>
      </w:r>
      <w:r w:rsidRPr="00B11B01">
        <w:rPr>
          <w:rFonts w:eastAsia="Times New Roman" w:cs="mes New Roman"/>
          <w:color w:val="000000"/>
          <w:sz w:val="24"/>
          <w:szCs w:val="24"/>
        </w:rPr>
        <w:t>,</w:t>
      </w:r>
      <w:r w:rsidR="009C09FA" w:rsidRPr="00B11B01">
        <w:rPr>
          <w:rFonts w:eastAsia="Times New Roman" w:cs="mes New Roman"/>
          <w:color w:val="000000"/>
          <w:sz w:val="24"/>
          <w:szCs w:val="24"/>
        </w:rPr>
        <w:t xml:space="preserve"> verbeur geen</w:t>
      </w:r>
      <w:r w:rsidRPr="00B11B01">
        <w:rPr>
          <w:rFonts w:eastAsia="Times New Roman" w:cs="mes New Roman"/>
          <w:color w:val="000000"/>
          <w:sz w:val="24"/>
          <w:szCs w:val="24"/>
        </w:rPr>
        <w:t xml:space="preserve"> voorregte nie.</w:t>
      </w:r>
      <w:r w:rsidR="009C09FA" w:rsidRPr="00B11B01">
        <w:rPr>
          <w:rFonts w:eastAsia="Times New Roman" w:cs="mes New Roman"/>
          <w:color w:val="000000"/>
          <w:sz w:val="24"/>
          <w:szCs w:val="24"/>
        </w:rPr>
        <w:t xml:space="preserve"> Sommige outjies is baie leergierig en ander wil weer niks weet van 'n geleerdery in die </w:t>
      </w:r>
      <w:r w:rsidRPr="00B11B01">
        <w:rPr>
          <w:rFonts w:eastAsia="Times New Roman" w:cs="mes New Roman"/>
          <w:color w:val="000000"/>
          <w:sz w:val="24"/>
          <w:szCs w:val="24"/>
        </w:rPr>
        <w:t>vakansie nie.</w:t>
      </w:r>
      <w:r w:rsidR="009C09FA" w:rsidRPr="00B11B01">
        <w:rPr>
          <w:rFonts w:eastAsia="Times New Roman" w:cs="mes New Roman"/>
          <w:color w:val="000000"/>
          <w:sz w:val="24"/>
          <w:szCs w:val="24"/>
        </w:rPr>
        <w:t xml:space="preserve"> Al die Ruiterskapkursusse (totaal van 10) word met elke kamp </w:t>
      </w:r>
      <w:r w:rsidR="00CF1A8A">
        <w:rPr>
          <w:rFonts w:eastAsia="Times New Roman" w:cs="mes New Roman"/>
          <w:color w:val="000000"/>
          <w:sz w:val="24"/>
          <w:szCs w:val="24"/>
        </w:rPr>
        <w:t xml:space="preserve">aangebied. </w:t>
      </w:r>
    </w:p>
    <w:p w14:paraId="5F35C4A3" w14:textId="77777777" w:rsidR="00CF1A8A" w:rsidRDefault="00CF1A8A" w:rsidP="00721153">
      <w:pPr>
        <w:autoSpaceDE w:val="0"/>
        <w:autoSpaceDN w:val="0"/>
        <w:adjustRightInd w:val="0"/>
        <w:snapToGrid w:val="0"/>
        <w:spacing w:after="0" w:line="240" w:lineRule="auto"/>
        <w:jc w:val="both"/>
        <w:rPr>
          <w:rFonts w:eastAsia="Times New Roman" w:cs="mes New Roman"/>
          <w:color w:val="000000"/>
          <w:sz w:val="24"/>
          <w:szCs w:val="24"/>
        </w:rPr>
      </w:pPr>
    </w:p>
    <w:p w14:paraId="2CC5883E" w14:textId="77777777" w:rsidR="00CF1A8A" w:rsidRPr="00B11B01" w:rsidRDefault="00CF1A8A" w:rsidP="00CF1A8A">
      <w:pPr>
        <w:autoSpaceDE w:val="0"/>
        <w:autoSpaceDN w:val="0"/>
        <w:adjustRightInd w:val="0"/>
        <w:snapToGrid w:val="0"/>
        <w:spacing w:after="0" w:line="240" w:lineRule="auto"/>
        <w:jc w:val="both"/>
        <w:rPr>
          <w:rFonts w:eastAsia="Times New Roman" w:cs="mes New Roman"/>
          <w:color w:val="000000"/>
          <w:sz w:val="24"/>
          <w:szCs w:val="24"/>
        </w:rPr>
      </w:pPr>
      <w:r w:rsidRPr="00CF1A8A">
        <w:rPr>
          <w:rFonts w:eastAsia="Times New Roman" w:cs="mes New Roman"/>
          <w:b/>
          <w:color w:val="000000"/>
          <w:sz w:val="24"/>
          <w:szCs w:val="24"/>
        </w:rPr>
        <w:t>1</w:t>
      </w:r>
      <w:r>
        <w:rPr>
          <w:rFonts w:eastAsia="Times New Roman" w:cs="mes New Roman"/>
          <w:color w:val="000000"/>
          <w:sz w:val="24"/>
          <w:szCs w:val="24"/>
        </w:rPr>
        <w:t xml:space="preserve">.   </w:t>
      </w:r>
      <w:r w:rsidR="009C09FA" w:rsidRPr="00110896">
        <w:rPr>
          <w:rFonts w:eastAsia="Times New Roman" w:cs="mes New Roman"/>
          <w:b/>
          <w:caps/>
          <w:color w:val="000000"/>
          <w:sz w:val="24"/>
          <w:szCs w:val="24"/>
        </w:rPr>
        <w:t>Ruiterskapkursusse</w:t>
      </w:r>
      <w:r w:rsidR="009C09FA" w:rsidRPr="00B11B01">
        <w:rPr>
          <w:rFonts w:eastAsia="Times New Roman" w:cs="mes New Roman"/>
          <w:b/>
          <w:color w:val="000000"/>
          <w:sz w:val="24"/>
          <w:szCs w:val="24"/>
        </w:rPr>
        <w:t xml:space="preserve"> </w:t>
      </w:r>
      <w:r w:rsidR="009C09FA" w:rsidRPr="00B11B01">
        <w:rPr>
          <w:rFonts w:eastAsia="Times New Roman" w:cs="mes New Roman"/>
          <w:color w:val="000000"/>
          <w:sz w:val="24"/>
          <w:szCs w:val="24"/>
        </w:rPr>
        <w:t>volg op</w:t>
      </w:r>
      <w:r w:rsidR="00BE135B" w:rsidRPr="00B11B01">
        <w:rPr>
          <w:rFonts w:eastAsia="Times New Roman" w:cs="mes New Roman"/>
          <w:color w:val="000000"/>
          <w:sz w:val="24"/>
          <w:szCs w:val="24"/>
        </w:rPr>
        <w:t xml:space="preserve"> </w:t>
      </w:r>
      <w:r w:rsidR="009C09FA" w:rsidRPr="00B11B01">
        <w:rPr>
          <w:rFonts w:eastAsia="Times New Roman" w:cs="mes New Roman"/>
          <w:color w:val="000000"/>
          <w:sz w:val="24"/>
          <w:szCs w:val="24"/>
        </w:rPr>
        <w:t>mekaar en verskil in moeilikheidsgraad.</w:t>
      </w:r>
      <w:r w:rsidR="00721153" w:rsidRPr="00B11B01">
        <w:rPr>
          <w:rFonts w:eastAsia="Times New Roman" w:cs="mes New Roman"/>
          <w:color w:val="000000"/>
          <w:sz w:val="24"/>
          <w:szCs w:val="24"/>
        </w:rPr>
        <w:t xml:space="preserve"> </w:t>
      </w:r>
      <w:r>
        <w:rPr>
          <w:rFonts w:eastAsia="Times New Roman" w:cs="mes New Roman"/>
          <w:color w:val="000000"/>
          <w:sz w:val="24"/>
          <w:szCs w:val="24"/>
        </w:rPr>
        <w:t>Die Cowboy kursus is die intree kursus.</w:t>
      </w:r>
      <w:r w:rsidRPr="00CF1A8A">
        <w:rPr>
          <w:rFonts w:eastAsia="Times New Roman" w:cs="mes New Roman"/>
          <w:color w:val="000000"/>
          <w:sz w:val="24"/>
          <w:szCs w:val="24"/>
        </w:rPr>
        <w:t xml:space="preserve"> </w:t>
      </w:r>
      <w:r w:rsidRPr="00B11B01">
        <w:rPr>
          <w:rFonts w:eastAsia="Times New Roman" w:cs="mes New Roman"/>
          <w:color w:val="000000"/>
          <w:sz w:val="24"/>
          <w:szCs w:val="24"/>
        </w:rPr>
        <w:t>Vir</w:t>
      </w:r>
      <w:r>
        <w:rPr>
          <w:rFonts w:eastAsia="Times New Roman" w:cs="mes New Roman"/>
          <w:color w:val="000000"/>
          <w:sz w:val="24"/>
          <w:szCs w:val="24"/>
        </w:rPr>
        <w:t xml:space="preserve"> die eerste</w:t>
      </w:r>
      <w:r w:rsidRPr="00B11B01">
        <w:rPr>
          <w:rFonts w:eastAsia="Times New Roman" w:cs="mes New Roman"/>
          <w:color w:val="000000"/>
          <w:sz w:val="24"/>
          <w:szCs w:val="24"/>
        </w:rPr>
        <w:t xml:space="preserve"> beveel ons die COWBOY KURSUS aan, wat van groot belang is in die oriënteering tot die Spaanse Rystyl (Western Riding) wat op Mooikrans beoefen word.  Ruiters wat dit voltooi het, is vasgevang deur die wonderwereld van die perd wat vir hom oopgaan, en doen graag die opvolgende kursusse.</w:t>
      </w:r>
    </w:p>
    <w:p w14:paraId="2E964DA0" w14:textId="77777777" w:rsidR="00721153" w:rsidRPr="00B11B01" w:rsidRDefault="00721153" w:rsidP="00721153">
      <w:pPr>
        <w:autoSpaceDE w:val="0"/>
        <w:autoSpaceDN w:val="0"/>
        <w:adjustRightInd w:val="0"/>
        <w:snapToGrid w:val="0"/>
        <w:spacing w:after="0" w:line="240" w:lineRule="auto"/>
        <w:jc w:val="both"/>
        <w:rPr>
          <w:rFonts w:eastAsia="Times New Roman" w:cs="mes New Roman"/>
          <w:color w:val="000000"/>
          <w:sz w:val="24"/>
          <w:szCs w:val="24"/>
        </w:rPr>
      </w:pPr>
    </w:p>
    <w:p w14:paraId="572CB68F" w14:textId="77777777" w:rsidR="009C09FA" w:rsidRPr="00B11B01" w:rsidRDefault="00CF1A8A" w:rsidP="00721153">
      <w:pPr>
        <w:autoSpaceDE w:val="0"/>
        <w:autoSpaceDN w:val="0"/>
        <w:adjustRightInd w:val="0"/>
        <w:snapToGrid w:val="0"/>
        <w:spacing w:after="0" w:line="240" w:lineRule="auto"/>
        <w:jc w:val="both"/>
        <w:rPr>
          <w:rFonts w:eastAsia="Times New Roman" w:cs="mes New Roman"/>
          <w:color w:val="000000"/>
          <w:sz w:val="24"/>
          <w:szCs w:val="24"/>
        </w:rPr>
      </w:pPr>
      <w:r w:rsidRPr="00CF1A8A">
        <w:rPr>
          <w:rFonts w:eastAsia="Times New Roman" w:cs="mes New Roman"/>
          <w:b/>
          <w:color w:val="000000"/>
          <w:sz w:val="24"/>
          <w:szCs w:val="24"/>
        </w:rPr>
        <w:t>2</w:t>
      </w:r>
      <w:r>
        <w:rPr>
          <w:rFonts w:eastAsia="Times New Roman" w:cs="mes New Roman"/>
          <w:color w:val="000000"/>
          <w:sz w:val="24"/>
          <w:szCs w:val="24"/>
        </w:rPr>
        <w:t xml:space="preserve">. </w:t>
      </w:r>
      <w:r w:rsidRPr="00110896">
        <w:rPr>
          <w:rFonts w:eastAsia="Times New Roman" w:cs="mes New Roman"/>
          <w:b/>
          <w:caps/>
          <w:color w:val="000000"/>
          <w:sz w:val="24"/>
          <w:szCs w:val="24"/>
        </w:rPr>
        <w:t>Oorlewing in die Veld kursus</w:t>
      </w:r>
      <w:r>
        <w:rPr>
          <w:rFonts w:eastAsia="Times New Roman" w:cs="mes New Roman"/>
          <w:b/>
          <w:color w:val="000000"/>
          <w:sz w:val="24"/>
          <w:szCs w:val="24"/>
        </w:rPr>
        <w:t>.</w:t>
      </w:r>
      <w:r w:rsidR="00BE135B" w:rsidRPr="00B11B01">
        <w:rPr>
          <w:rFonts w:eastAsia="Times New Roman" w:cs="mes New Roman"/>
          <w:color w:val="000000"/>
          <w:sz w:val="24"/>
          <w:szCs w:val="24"/>
        </w:rPr>
        <w:t xml:space="preserve"> Daar word baie klem geplaas op onafhanklikheid, selfstandigheid en verantwoordelikheid.</w:t>
      </w:r>
      <w:r>
        <w:rPr>
          <w:rFonts w:eastAsia="Times New Roman" w:cs="mes New Roman"/>
          <w:color w:val="000000"/>
          <w:sz w:val="24"/>
          <w:szCs w:val="24"/>
        </w:rPr>
        <w:t xml:space="preserve"> Ouers skryf dikwels na afloop van die kamp </w:t>
      </w:r>
      <w:r w:rsidR="009C09FA" w:rsidRPr="00B11B01">
        <w:rPr>
          <w:rFonts w:eastAsia="Times New Roman" w:cs="mes New Roman"/>
          <w:color w:val="000000"/>
          <w:sz w:val="24"/>
          <w:szCs w:val="24"/>
        </w:rPr>
        <w:t>v</w:t>
      </w:r>
      <w:r>
        <w:rPr>
          <w:rFonts w:eastAsia="Times New Roman" w:cs="mes New Roman"/>
          <w:color w:val="000000"/>
          <w:sz w:val="24"/>
          <w:szCs w:val="24"/>
        </w:rPr>
        <w:t xml:space="preserve">ir ons ‘n waarderende briefie om te sê dat hulle die </w:t>
      </w:r>
      <w:r w:rsidR="009C09FA" w:rsidRPr="00B11B01">
        <w:rPr>
          <w:rFonts w:eastAsia="Times New Roman" w:cs="mes New Roman"/>
          <w:color w:val="000000"/>
          <w:sz w:val="24"/>
          <w:szCs w:val="24"/>
        </w:rPr>
        <w:t xml:space="preserve"> karakter- en persoonlikheidsontwikkeling</w:t>
      </w:r>
      <w:r>
        <w:rPr>
          <w:rFonts w:eastAsia="Times New Roman" w:cs="mes New Roman"/>
          <w:color w:val="000000"/>
          <w:sz w:val="24"/>
          <w:szCs w:val="24"/>
        </w:rPr>
        <w:t xml:space="preserve"> by hul kinders raakgesien het.</w:t>
      </w:r>
    </w:p>
    <w:p w14:paraId="69647812" w14:textId="77777777" w:rsidR="00721153" w:rsidRPr="00B11B01" w:rsidRDefault="00721153" w:rsidP="00721153">
      <w:pPr>
        <w:autoSpaceDE w:val="0"/>
        <w:autoSpaceDN w:val="0"/>
        <w:adjustRightInd w:val="0"/>
        <w:snapToGrid w:val="0"/>
        <w:spacing w:after="0" w:line="240" w:lineRule="auto"/>
        <w:jc w:val="both"/>
        <w:rPr>
          <w:rFonts w:eastAsia="Times New Roman" w:cs="mes New Roman"/>
          <w:color w:val="000000"/>
          <w:sz w:val="24"/>
          <w:szCs w:val="24"/>
        </w:rPr>
      </w:pPr>
    </w:p>
    <w:p w14:paraId="4E5F2880" w14:textId="77777777" w:rsidR="00721153" w:rsidRPr="00B11B01" w:rsidRDefault="00CF1A8A" w:rsidP="00721153">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b/>
          <w:color w:val="000000"/>
          <w:sz w:val="24"/>
          <w:szCs w:val="24"/>
        </w:rPr>
        <w:t xml:space="preserve">3. </w:t>
      </w:r>
      <w:r w:rsidR="00721153" w:rsidRPr="00110896">
        <w:rPr>
          <w:rFonts w:eastAsia="Times New Roman" w:cs="mes New Roman"/>
          <w:b/>
          <w:caps/>
          <w:color w:val="000000"/>
          <w:sz w:val="24"/>
          <w:szCs w:val="24"/>
        </w:rPr>
        <w:t>Noodhulp I en Noodhulp II</w:t>
      </w:r>
      <w:r w:rsidR="00721153" w:rsidRPr="00B11B01">
        <w:rPr>
          <w:rFonts w:eastAsia="Times New Roman" w:cs="mes New Roman"/>
          <w:b/>
          <w:color w:val="000000"/>
          <w:sz w:val="24"/>
          <w:szCs w:val="24"/>
        </w:rPr>
        <w:t xml:space="preserve"> </w:t>
      </w:r>
      <w:r>
        <w:rPr>
          <w:rFonts w:eastAsia="Times New Roman" w:cs="mes New Roman"/>
          <w:color w:val="000000"/>
          <w:sz w:val="24"/>
          <w:szCs w:val="24"/>
        </w:rPr>
        <w:t xml:space="preserve"> </w:t>
      </w:r>
    </w:p>
    <w:p w14:paraId="56E37A05" w14:textId="77777777" w:rsidR="00360191" w:rsidRDefault="00360191" w:rsidP="00721153">
      <w:pPr>
        <w:autoSpaceDE w:val="0"/>
        <w:autoSpaceDN w:val="0"/>
        <w:adjustRightInd w:val="0"/>
        <w:snapToGrid w:val="0"/>
        <w:spacing w:after="0" w:line="240" w:lineRule="auto"/>
        <w:jc w:val="both"/>
        <w:rPr>
          <w:rFonts w:eastAsia="Times New Roman" w:cs="mes New Roman"/>
          <w:color w:val="000000"/>
          <w:sz w:val="24"/>
          <w:szCs w:val="24"/>
        </w:rPr>
      </w:pPr>
    </w:p>
    <w:p w14:paraId="448C6DF4" w14:textId="732F39DE" w:rsidR="00BE135B" w:rsidRPr="00B11B01" w:rsidRDefault="00360191" w:rsidP="00721153">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b/>
          <w:color w:val="000000"/>
          <w:sz w:val="24"/>
          <w:szCs w:val="24"/>
        </w:rPr>
        <w:t>4. KOSTE VAN KURSUSSE</w:t>
      </w:r>
      <w:r w:rsidR="00E84B4F">
        <w:rPr>
          <w:rFonts w:eastAsia="Times New Roman" w:cs="mes New Roman"/>
          <w:b/>
          <w:color w:val="000000"/>
          <w:sz w:val="24"/>
          <w:szCs w:val="24"/>
        </w:rPr>
        <w:t xml:space="preserve"> </w:t>
      </w:r>
      <w:r w:rsidR="004A515A">
        <w:rPr>
          <w:rFonts w:eastAsia="Times New Roman" w:cs="mes New Roman"/>
          <w:color w:val="000000"/>
          <w:sz w:val="24"/>
          <w:szCs w:val="24"/>
        </w:rPr>
        <w:t>Koste van Kursusse R220</w:t>
      </w:r>
      <w:r w:rsidR="00123A8D">
        <w:rPr>
          <w:rFonts w:eastAsia="Times New Roman" w:cs="mes New Roman"/>
          <w:color w:val="000000"/>
          <w:sz w:val="24"/>
          <w:szCs w:val="24"/>
        </w:rPr>
        <w:t xml:space="preserve">. Sien </w:t>
      </w:r>
      <w:hyperlink r:id="rId6" w:history="1">
        <w:r w:rsidR="00123A8D" w:rsidRPr="00311DA3">
          <w:rPr>
            <w:rStyle w:val="Hyperlink"/>
            <w:rFonts w:eastAsia="Times New Roman" w:cs="mes New Roman"/>
            <w:sz w:val="24"/>
            <w:szCs w:val="24"/>
          </w:rPr>
          <w:t>www.mooikrans.co.za</w:t>
        </w:r>
      </w:hyperlink>
      <w:r w:rsidR="00123A8D">
        <w:rPr>
          <w:rFonts w:eastAsia="Times New Roman" w:cs="mes New Roman"/>
          <w:color w:val="000000"/>
          <w:sz w:val="24"/>
          <w:szCs w:val="24"/>
        </w:rPr>
        <w:t xml:space="preserve"> vir inhoude van kursusse.</w:t>
      </w:r>
    </w:p>
    <w:p w14:paraId="5A6312EA" w14:textId="77777777" w:rsidR="00721153" w:rsidRPr="00B11B01" w:rsidRDefault="00721153" w:rsidP="00721153">
      <w:pPr>
        <w:autoSpaceDE w:val="0"/>
        <w:autoSpaceDN w:val="0"/>
        <w:adjustRightInd w:val="0"/>
        <w:snapToGrid w:val="0"/>
        <w:spacing w:after="0" w:line="240" w:lineRule="auto"/>
        <w:jc w:val="both"/>
        <w:rPr>
          <w:rFonts w:eastAsia="Times New Roman" w:cs="mes New Roman"/>
          <w:color w:val="000000"/>
          <w:sz w:val="24"/>
          <w:szCs w:val="24"/>
        </w:rPr>
      </w:pPr>
    </w:p>
    <w:p w14:paraId="25D97CB7" w14:textId="4D5D4130" w:rsidR="009C09FA" w:rsidRDefault="00E84B4F" w:rsidP="00721153">
      <w:pPr>
        <w:autoSpaceDE w:val="0"/>
        <w:autoSpaceDN w:val="0"/>
        <w:adjustRightInd w:val="0"/>
        <w:snapToGrid w:val="0"/>
        <w:spacing w:after="0" w:line="240" w:lineRule="auto"/>
        <w:jc w:val="both"/>
        <w:rPr>
          <w:rFonts w:eastAsia="Times New Roman" w:cs="mes New Roman"/>
          <w:color w:val="000000"/>
          <w:sz w:val="24"/>
          <w:szCs w:val="24"/>
        </w:rPr>
      </w:pPr>
      <w:r w:rsidRPr="00E84B4F">
        <w:rPr>
          <w:rFonts w:eastAsia="Times New Roman" w:cs="mes New Roman"/>
          <w:b/>
          <w:color w:val="000000"/>
          <w:sz w:val="32"/>
          <w:szCs w:val="32"/>
        </w:rPr>
        <w:t>2</w:t>
      </w:r>
      <w:r w:rsidR="00123A8D" w:rsidRPr="00E84B4F">
        <w:rPr>
          <w:rFonts w:eastAsia="Times New Roman" w:cs="mes New Roman"/>
          <w:b/>
          <w:color w:val="000000"/>
          <w:sz w:val="32"/>
          <w:szCs w:val="32"/>
        </w:rPr>
        <w:t>. SNOEPIE GELD</w:t>
      </w:r>
      <w:r w:rsidR="00123A8D">
        <w:rPr>
          <w:rFonts w:eastAsia="Times New Roman" w:cs="mes New Roman"/>
          <w:b/>
          <w:color w:val="000000"/>
          <w:sz w:val="28"/>
          <w:szCs w:val="28"/>
        </w:rPr>
        <w:t xml:space="preserve"> </w:t>
      </w:r>
      <w:r w:rsidR="00123A8D">
        <w:rPr>
          <w:rFonts w:eastAsia="Times New Roman" w:cs="mes New Roman"/>
          <w:color w:val="000000"/>
          <w:sz w:val="24"/>
          <w:szCs w:val="24"/>
        </w:rPr>
        <w:t>Snoepiegeld word inbetaal en dan word daar op ‘n snoepiebrief gekoop.</w:t>
      </w:r>
      <w:r w:rsidR="00721153" w:rsidRPr="00B11B01">
        <w:rPr>
          <w:rFonts w:eastAsia="Times New Roman" w:cs="mes New Roman"/>
          <w:color w:val="000000"/>
          <w:sz w:val="24"/>
          <w:szCs w:val="24"/>
        </w:rPr>
        <w:t xml:space="preserve"> </w:t>
      </w:r>
      <w:r w:rsidR="00CF1A8A">
        <w:rPr>
          <w:rFonts w:eastAsia="Times New Roman" w:cs="mes New Roman"/>
          <w:color w:val="000000"/>
          <w:sz w:val="24"/>
          <w:szCs w:val="24"/>
        </w:rPr>
        <w:t>Indien daar geld</w:t>
      </w:r>
      <w:r w:rsidR="009C09FA" w:rsidRPr="00B11B01">
        <w:rPr>
          <w:rFonts w:eastAsia="Times New Roman" w:cs="mes New Roman"/>
          <w:color w:val="000000"/>
          <w:sz w:val="24"/>
          <w:szCs w:val="24"/>
        </w:rPr>
        <w:t xml:space="preserve"> oorbly, </w:t>
      </w:r>
      <w:r w:rsidR="00123A8D">
        <w:rPr>
          <w:rFonts w:eastAsia="Times New Roman" w:cs="mes New Roman"/>
          <w:color w:val="000000"/>
          <w:sz w:val="24"/>
          <w:szCs w:val="24"/>
        </w:rPr>
        <w:t xml:space="preserve">word dit terugbeaal. </w:t>
      </w:r>
      <w:r w:rsidR="00721153" w:rsidRPr="00B11B01">
        <w:rPr>
          <w:rFonts w:eastAsia="Times New Roman" w:cs="mes New Roman"/>
          <w:color w:val="000000"/>
          <w:sz w:val="24"/>
          <w:szCs w:val="24"/>
        </w:rPr>
        <w:t xml:space="preserve"> R2</w:t>
      </w:r>
      <w:r w:rsidR="006B23F5">
        <w:rPr>
          <w:rFonts w:eastAsia="Times New Roman" w:cs="mes New Roman"/>
          <w:color w:val="000000"/>
          <w:sz w:val="24"/>
          <w:szCs w:val="24"/>
        </w:rPr>
        <w:t>50</w:t>
      </w:r>
      <w:r w:rsidR="00721153" w:rsidRPr="00B11B01">
        <w:rPr>
          <w:rFonts w:eastAsia="Times New Roman" w:cs="mes New Roman"/>
          <w:color w:val="000000"/>
          <w:sz w:val="24"/>
          <w:szCs w:val="24"/>
        </w:rPr>
        <w:t xml:space="preserve"> is ‘n gemiddelde bedrag. Daar is ook Mooikrans</w:t>
      </w:r>
      <w:r w:rsidR="006B23F5">
        <w:rPr>
          <w:rFonts w:eastAsia="Times New Roman" w:cs="mes New Roman"/>
          <w:color w:val="000000"/>
          <w:sz w:val="24"/>
          <w:szCs w:val="24"/>
        </w:rPr>
        <w:t xml:space="preserve"> hemde</w:t>
      </w:r>
      <w:r w:rsidR="00721153" w:rsidRPr="00B11B01">
        <w:rPr>
          <w:rFonts w:eastAsia="Times New Roman" w:cs="mes New Roman"/>
          <w:color w:val="000000"/>
          <w:sz w:val="24"/>
          <w:szCs w:val="24"/>
        </w:rPr>
        <w:t xml:space="preserve"> </w:t>
      </w:r>
      <w:r w:rsidR="006B23F5">
        <w:rPr>
          <w:rFonts w:eastAsia="Times New Roman" w:cs="mes New Roman"/>
          <w:color w:val="000000"/>
          <w:sz w:val="24"/>
          <w:szCs w:val="24"/>
        </w:rPr>
        <w:t xml:space="preserve">(R350) </w:t>
      </w:r>
      <w:r w:rsidR="00721153" w:rsidRPr="00B11B01">
        <w:rPr>
          <w:rFonts w:eastAsia="Times New Roman" w:cs="mes New Roman"/>
          <w:color w:val="000000"/>
          <w:sz w:val="24"/>
          <w:szCs w:val="24"/>
        </w:rPr>
        <w:t xml:space="preserve"> en baadjies</w:t>
      </w:r>
      <w:r w:rsidR="006B23F5">
        <w:rPr>
          <w:rFonts w:eastAsia="Times New Roman" w:cs="mes New Roman"/>
          <w:color w:val="000000"/>
          <w:sz w:val="24"/>
          <w:szCs w:val="24"/>
        </w:rPr>
        <w:t xml:space="preserve"> (R450)</w:t>
      </w:r>
      <w:r w:rsidR="00721153" w:rsidRPr="00B11B01">
        <w:rPr>
          <w:rFonts w:eastAsia="Times New Roman" w:cs="mes New Roman"/>
          <w:color w:val="000000"/>
          <w:sz w:val="24"/>
          <w:szCs w:val="24"/>
        </w:rPr>
        <w:t xml:space="preserve"> en ander aandenkings te koop.</w:t>
      </w:r>
      <w:r w:rsidR="006B23F5">
        <w:rPr>
          <w:rFonts w:eastAsia="Times New Roman" w:cs="mes New Roman"/>
          <w:color w:val="000000"/>
          <w:sz w:val="24"/>
          <w:szCs w:val="24"/>
        </w:rPr>
        <w:t xml:space="preserve"> Hoede kos R90 en R950  (Wit Stetsons). </w:t>
      </w:r>
    </w:p>
    <w:p w14:paraId="23924CED" w14:textId="77777777" w:rsidR="00E44BE8" w:rsidRDefault="00E44BE8" w:rsidP="00721153">
      <w:pPr>
        <w:autoSpaceDE w:val="0"/>
        <w:autoSpaceDN w:val="0"/>
        <w:adjustRightInd w:val="0"/>
        <w:snapToGrid w:val="0"/>
        <w:spacing w:after="0" w:line="240" w:lineRule="auto"/>
        <w:jc w:val="both"/>
        <w:rPr>
          <w:rFonts w:eastAsia="Times New Roman" w:cs="mes New Roman"/>
          <w:b/>
          <w:color w:val="000000"/>
          <w:sz w:val="24"/>
          <w:szCs w:val="24"/>
        </w:rPr>
      </w:pPr>
    </w:p>
    <w:p w14:paraId="58BFA1AB" w14:textId="77777777" w:rsidR="00CF3C39" w:rsidRDefault="00E84B4F" w:rsidP="00721153">
      <w:pPr>
        <w:autoSpaceDE w:val="0"/>
        <w:autoSpaceDN w:val="0"/>
        <w:adjustRightInd w:val="0"/>
        <w:snapToGrid w:val="0"/>
        <w:spacing w:after="0" w:line="240" w:lineRule="auto"/>
        <w:jc w:val="both"/>
        <w:rPr>
          <w:rFonts w:eastAsia="Times New Roman" w:cs="mes New Roman"/>
          <w:color w:val="000000"/>
          <w:sz w:val="24"/>
          <w:szCs w:val="24"/>
        </w:rPr>
      </w:pPr>
      <w:r w:rsidRPr="003874F8">
        <w:rPr>
          <w:rFonts w:eastAsia="Times New Roman" w:cs="mes New Roman"/>
          <w:b/>
          <w:bCs/>
          <w:color w:val="000000"/>
          <w:sz w:val="32"/>
          <w:szCs w:val="32"/>
        </w:rPr>
        <w:t>3.</w:t>
      </w:r>
      <w:r>
        <w:rPr>
          <w:rFonts w:eastAsia="Times New Roman" w:cs="mes New Roman"/>
          <w:color w:val="000000"/>
          <w:sz w:val="32"/>
          <w:szCs w:val="32"/>
        </w:rPr>
        <w:t xml:space="preserve"> </w:t>
      </w:r>
      <w:r>
        <w:rPr>
          <w:rFonts w:eastAsia="Times New Roman" w:cs="mes New Roman"/>
          <w:b/>
          <w:bCs/>
          <w:color w:val="000000"/>
          <w:sz w:val="32"/>
          <w:szCs w:val="32"/>
        </w:rPr>
        <w:t xml:space="preserve">BUSDIENS </w:t>
      </w:r>
      <w:r w:rsidR="00E44BE8">
        <w:rPr>
          <w:rFonts w:eastAsia="Times New Roman" w:cs="mes New Roman"/>
          <w:color w:val="000000"/>
          <w:sz w:val="24"/>
          <w:szCs w:val="24"/>
        </w:rPr>
        <w:t>Op die eerste dag van die kamp</w:t>
      </w:r>
      <w:r w:rsidR="00F86024">
        <w:rPr>
          <w:rFonts w:eastAsia="Times New Roman" w:cs="mes New Roman"/>
          <w:color w:val="000000"/>
          <w:sz w:val="24"/>
          <w:szCs w:val="24"/>
        </w:rPr>
        <w:t xml:space="preserve"> vertrek die bus</w:t>
      </w:r>
      <w:r w:rsidR="003874F8">
        <w:rPr>
          <w:rFonts w:eastAsia="Times New Roman" w:cs="mes New Roman"/>
          <w:color w:val="000000"/>
          <w:sz w:val="24"/>
          <w:szCs w:val="24"/>
        </w:rPr>
        <w:t xml:space="preserve"> om </w:t>
      </w:r>
      <w:r w:rsidR="003874F8" w:rsidRPr="003874F8">
        <w:rPr>
          <w:rFonts w:eastAsia="Times New Roman" w:cs="mes New Roman"/>
          <w:b/>
          <w:bCs/>
          <w:color w:val="000000"/>
          <w:sz w:val="24"/>
          <w:szCs w:val="24"/>
        </w:rPr>
        <w:t>8:00</w:t>
      </w:r>
      <w:r w:rsidR="00F86024">
        <w:rPr>
          <w:rFonts w:eastAsia="Times New Roman" w:cs="mes New Roman"/>
          <w:color w:val="000000"/>
          <w:sz w:val="24"/>
          <w:szCs w:val="24"/>
        </w:rPr>
        <w:t xml:space="preserve"> vanaf die parkeerterreintjie voor SOLARMAN in Hans Strydom Rylaan, Silver Lakes, Pretoria Oos, </w:t>
      </w:r>
      <w:r w:rsidR="00E44BE8">
        <w:rPr>
          <w:rFonts w:eastAsia="Times New Roman" w:cs="mes New Roman"/>
          <w:color w:val="000000"/>
          <w:sz w:val="24"/>
          <w:szCs w:val="24"/>
        </w:rPr>
        <w:t>na Mooikrans. Die koste is</w:t>
      </w:r>
      <w:r w:rsidR="002843EE">
        <w:rPr>
          <w:rFonts w:eastAsia="Times New Roman" w:cs="mes New Roman"/>
          <w:color w:val="FF0000"/>
          <w:sz w:val="24"/>
          <w:szCs w:val="24"/>
        </w:rPr>
        <w:t xml:space="preserve"> </w:t>
      </w:r>
      <w:r w:rsidR="00E54B77">
        <w:rPr>
          <w:rFonts w:eastAsia="Times New Roman" w:cs="mes New Roman"/>
          <w:sz w:val="24"/>
          <w:szCs w:val="24"/>
        </w:rPr>
        <w:t>R</w:t>
      </w:r>
      <w:r w:rsidR="006B23F5">
        <w:rPr>
          <w:rFonts w:eastAsia="Times New Roman" w:cs="mes New Roman"/>
          <w:sz w:val="24"/>
          <w:szCs w:val="24"/>
        </w:rPr>
        <w:t>500</w:t>
      </w:r>
      <w:r w:rsidR="00E44BE8">
        <w:rPr>
          <w:rFonts w:eastAsia="Times New Roman" w:cs="mes New Roman"/>
          <w:color w:val="000000"/>
          <w:sz w:val="24"/>
          <w:szCs w:val="24"/>
        </w:rPr>
        <w:t xml:space="preserve"> persoon per rit.</w:t>
      </w:r>
      <w:r w:rsidR="00F86024">
        <w:rPr>
          <w:rFonts w:eastAsia="Times New Roman" w:cs="mes New Roman"/>
          <w:color w:val="000000"/>
          <w:sz w:val="24"/>
          <w:szCs w:val="24"/>
        </w:rPr>
        <w:t xml:space="preserve"> </w:t>
      </w:r>
      <w:r w:rsidR="00A93AFF" w:rsidRPr="00F86024">
        <w:rPr>
          <w:rFonts w:eastAsia="Times New Roman" w:cs="mes New Roman"/>
          <w:color w:val="000000"/>
          <w:sz w:val="24"/>
          <w:szCs w:val="24"/>
        </w:rPr>
        <w:t>Die bus keer terug op die dag waarop die kamp eindig</w:t>
      </w:r>
      <w:r w:rsidR="00F86024">
        <w:rPr>
          <w:rFonts w:eastAsia="Times New Roman" w:cs="mes New Roman"/>
          <w:color w:val="000000"/>
          <w:sz w:val="24"/>
          <w:szCs w:val="24"/>
        </w:rPr>
        <w:t xml:space="preserve"> </w:t>
      </w:r>
      <w:r w:rsidR="00A93AFF" w:rsidRPr="00F86024">
        <w:rPr>
          <w:rFonts w:eastAsia="Times New Roman" w:cs="mes New Roman"/>
          <w:color w:val="000000"/>
          <w:sz w:val="24"/>
          <w:szCs w:val="24"/>
        </w:rPr>
        <w:t xml:space="preserve">en arriveer </w:t>
      </w:r>
      <w:r w:rsidR="00F86024">
        <w:rPr>
          <w:rFonts w:eastAsia="Times New Roman" w:cs="mes New Roman"/>
          <w:color w:val="000000"/>
          <w:sz w:val="24"/>
          <w:szCs w:val="24"/>
        </w:rPr>
        <w:t xml:space="preserve">gewoonlik </w:t>
      </w:r>
      <w:r w:rsidR="00A93AFF" w:rsidRPr="00F86024">
        <w:rPr>
          <w:rFonts w:eastAsia="Times New Roman" w:cs="mes New Roman"/>
          <w:color w:val="000000"/>
          <w:sz w:val="24"/>
          <w:szCs w:val="24"/>
        </w:rPr>
        <w:t>ongeveer om 15:00 in Centurion.</w:t>
      </w:r>
      <w:r w:rsidR="003874F8">
        <w:rPr>
          <w:rFonts w:eastAsia="Times New Roman" w:cs="mes New Roman"/>
          <w:color w:val="000000"/>
          <w:sz w:val="24"/>
          <w:szCs w:val="24"/>
        </w:rPr>
        <w:t xml:space="preserve"> </w:t>
      </w:r>
    </w:p>
    <w:p w14:paraId="6F348038" w14:textId="4C27E3CC" w:rsidR="003874F8" w:rsidRDefault="003874F8" w:rsidP="00721153">
      <w:pPr>
        <w:autoSpaceDE w:val="0"/>
        <w:autoSpaceDN w:val="0"/>
        <w:adjustRightInd w:val="0"/>
        <w:snapToGrid w:val="0"/>
        <w:spacing w:after="0" w:line="240" w:lineRule="auto"/>
        <w:jc w:val="both"/>
        <w:rPr>
          <w:rFonts w:eastAsia="Times New Roman" w:cs="mes New Roman"/>
          <w:color w:val="000000"/>
          <w:sz w:val="24"/>
          <w:szCs w:val="24"/>
        </w:rPr>
      </w:pPr>
      <w:bookmarkStart w:id="0" w:name="_GoBack"/>
      <w:bookmarkEnd w:id="0"/>
    </w:p>
    <w:p w14:paraId="315AE1E7" w14:textId="71F8E5A1" w:rsidR="003874F8" w:rsidRPr="003874F8" w:rsidRDefault="003874F8" w:rsidP="00721153">
      <w:pPr>
        <w:autoSpaceDE w:val="0"/>
        <w:autoSpaceDN w:val="0"/>
        <w:adjustRightInd w:val="0"/>
        <w:snapToGrid w:val="0"/>
        <w:spacing w:after="0" w:line="240" w:lineRule="auto"/>
        <w:jc w:val="both"/>
        <w:rPr>
          <w:rFonts w:eastAsia="Times New Roman" w:cs="mes New Roman"/>
          <w:color w:val="FF0000"/>
          <w:sz w:val="24"/>
          <w:szCs w:val="24"/>
        </w:rPr>
      </w:pPr>
      <w:r>
        <w:rPr>
          <w:rFonts w:eastAsia="Times New Roman" w:cs="mes New Roman"/>
          <w:color w:val="FF0000"/>
          <w:sz w:val="24"/>
          <w:szCs w:val="24"/>
        </w:rPr>
        <w:t>VOORDAT U ‘N BETALING VIR DIE BUS MAAK MOET U SEKER MAAK DAT DIE BUS WEL RY!! MOOIKRANS ONDERNEEM NIE DAT DAAR MET ELKE KAMP ‘N BUS SAL RY NIE.</w:t>
      </w:r>
    </w:p>
    <w:p w14:paraId="4BDDF121" w14:textId="77777777" w:rsidR="00E44BE8" w:rsidRDefault="00E44BE8" w:rsidP="00721153">
      <w:pPr>
        <w:autoSpaceDE w:val="0"/>
        <w:autoSpaceDN w:val="0"/>
        <w:adjustRightInd w:val="0"/>
        <w:snapToGrid w:val="0"/>
        <w:spacing w:after="0" w:line="240" w:lineRule="auto"/>
        <w:jc w:val="both"/>
        <w:rPr>
          <w:rFonts w:eastAsia="Times New Roman" w:cs="mes New Roman"/>
          <w:color w:val="000000"/>
          <w:sz w:val="24"/>
          <w:szCs w:val="24"/>
        </w:rPr>
      </w:pPr>
    </w:p>
    <w:p w14:paraId="1C78589B" w14:textId="77777777" w:rsidR="00E44BE8" w:rsidRDefault="00A93AFF" w:rsidP="00721153">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color w:val="000000"/>
          <w:sz w:val="24"/>
          <w:szCs w:val="24"/>
        </w:rPr>
        <w:lastRenderedPageBreak/>
        <w:t xml:space="preserve">L W: </w:t>
      </w:r>
      <w:r w:rsidR="00E44BE8">
        <w:rPr>
          <w:rFonts w:eastAsia="Times New Roman" w:cs="mes New Roman"/>
          <w:color w:val="000000"/>
          <w:sz w:val="24"/>
          <w:szCs w:val="24"/>
        </w:rPr>
        <w:t>Wanneer kampe op mekaar volg, vertrek die bus nie vanaf Mooikrans</w:t>
      </w:r>
      <w:r>
        <w:rPr>
          <w:rFonts w:eastAsia="Times New Roman" w:cs="mes New Roman"/>
          <w:color w:val="000000"/>
          <w:sz w:val="24"/>
          <w:szCs w:val="24"/>
        </w:rPr>
        <w:t xml:space="preserve"> terug na Centurion op die dag wat</w:t>
      </w:r>
      <w:r w:rsidR="00E44BE8">
        <w:rPr>
          <w:rFonts w:eastAsia="Times New Roman" w:cs="mes New Roman"/>
          <w:color w:val="000000"/>
          <w:sz w:val="24"/>
          <w:szCs w:val="24"/>
        </w:rPr>
        <w:t xml:space="preserve"> kamp eindig nie, maar wel </w:t>
      </w:r>
      <w:r>
        <w:rPr>
          <w:rFonts w:eastAsia="Times New Roman" w:cs="mes New Roman"/>
          <w:color w:val="000000"/>
          <w:sz w:val="24"/>
          <w:szCs w:val="24"/>
        </w:rPr>
        <w:t xml:space="preserve">op </w:t>
      </w:r>
      <w:r w:rsidR="00E44BE8">
        <w:rPr>
          <w:rFonts w:eastAsia="Times New Roman" w:cs="mes New Roman"/>
          <w:color w:val="000000"/>
          <w:sz w:val="24"/>
          <w:szCs w:val="24"/>
        </w:rPr>
        <w:t>die dag wat die volgende kamp begin.</w:t>
      </w:r>
      <w:r>
        <w:rPr>
          <w:rFonts w:eastAsia="Times New Roman" w:cs="mes New Roman"/>
          <w:color w:val="000000"/>
          <w:sz w:val="24"/>
          <w:szCs w:val="24"/>
        </w:rPr>
        <w:t xml:space="preserve"> U kind bly gratis oor. Die bus vertrek dan om 12:00 en sal ongeveer om 15:00 terug wees in Centurion.</w:t>
      </w:r>
    </w:p>
    <w:p w14:paraId="4FEBEF13" w14:textId="73F0EADB" w:rsidR="00360191" w:rsidRDefault="00360191" w:rsidP="00721153">
      <w:pPr>
        <w:autoSpaceDE w:val="0"/>
        <w:autoSpaceDN w:val="0"/>
        <w:adjustRightInd w:val="0"/>
        <w:snapToGrid w:val="0"/>
        <w:spacing w:after="0" w:line="240" w:lineRule="auto"/>
        <w:jc w:val="both"/>
        <w:rPr>
          <w:rFonts w:eastAsia="Times New Roman" w:cs="mes New Roman"/>
          <w:color w:val="FF0000"/>
          <w:sz w:val="24"/>
          <w:szCs w:val="24"/>
        </w:rPr>
      </w:pPr>
    </w:p>
    <w:p w14:paraId="1AEF99AC" w14:textId="260EE812" w:rsidR="005E4A05" w:rsidRPr="003874F8" w:rsidRDefault="005E4A05" w:rsidP="00721153">
      <w:pPr>
        <w:autoSpaceDE w:val="0"/>
        <w:autoSpaceDN w:val="0"/>
        <w:adjustRightInd w:val="0"/>
        <w:snapToGrid w:val="0"/>
        <w:spacing w:after="0" w:line="240" w:lineRule="auto"/>
        <w:jc w:val="both"/>
        <w:rPr>
          <w:rFonts w:eastAsia="Times New Roman" w:cs="mes New Roman"/>
          <w:b/>
          <w:color w:val="000000"/>
          <w:sz w:val="32"/>
          <w:szCs w:val="32"/>
        </w:rPr>
      </w:pPr>
    </w:p>
    <w:p w14:paraId="74E7188C" w14:textId="32D33FC0" w:rsidR="005E4A05" w:rsidRPr="00B11B01" w:rsidRDefault="003874F8" w:rsidP="00721153">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b/>
          <w:bCs/>
          <w:color w:val="000000"/>
          <w:sz w:val="32"/>
          <w:szCs w:val="32"/>
        </w:rPr>
        <w:t>4. GEHEUE KAART MET FOTO</w:t>
      </w:r>
      <w:r w:rsidR="00917415">
        <w:rPr>
          <w:rFonts w:eastAsia="Times New Roman" w:cs="mes New Roman"/>
          <w:b/>
          <w:bCs/>
          <w:color w:val="000000"/>
          <w:sz w:val="32"/>
          <w:szCs w:val="32"/>
        </w:rPr>
        <w:t xml:space="preserve">’S </w:t>
      </w:r>
      <w:r w:rsidR="005E4A05" w:rsidRPr="00B11B01">
        <w:rPr>
          <w:rFonts w:eastAsia="Times New Roman" w:cs="mes New Roman"/>
          <w:color w:val="000000"/>
          <w:sz w:val="24"/>
          <w:szCs w:val="24"/>
        </w:rPr>
        <w:t xml:space="preserve">Die Geheuekaart </w:t>
      </w:r>
      <w:r w:rsidR="00360191">
        <w:rPr>
          <w:rFonts w:eastAsia="Times New Roman" w:cs="mes New Roman"/>
          <w:color w:val="000000"/>
          <w:sz w:val="24"/>
          <w:szCs w:val="24"/>
        </w:rPr>
        <w:t>met ongeveer 300</w:t>
      </w:r>
      <w:r w:rsidR="00CF1A8A">
        <w:rPr>
          <w:rFonts w:eastAsia="Times New Roman" w:cs="mes New Roman"/>
          <w:color w:val="000000"/>
          <w:sz w:val="24"/>
          <w:szCs w:val="24"/>
        </w:rPr>
        <w:t xml:space="preserve"> foto’s van die betrokke kamp kan bestel word. Die koste is R150.</w:t>
      </w:r>
      <w:r w:rsidR="00917415">
        <w:rPr>
          <w:rFonts w:eastAsia="Times New Roman" w:cs="mes New Roman"/>
          <w:color w:val="000000"/>
          <w:sz w:val="24"/>
          <w:szCs w:val="24"/>
        </w:rPr>
        <w:t xml:space="preserve"> </w:t>
      </w:r>
    </w:p>
    <w:p w14:paraId="60A5B47C" w14:textId="77777777" w:rsidR="00721153" w:rsidRPr="00B11B01" w:rsidRDefault="00721153" w:rsidP="00721153">
      <w:pPr>
        <w:autoSpaceDE w:val="0"/>
        <w:autoSpaceDN w:val="0"/>
        <w:adjustRightInd w:val="0"/>
        <w:snapToGrid w:val="0"/>
        <w:spacing w:after="0" w:line="240" w:lineRule="auto"/>
        <w:jc w:val="both"/>
        <w:rPr>
          <w:rFonts w:eastAsia="Times New Roman" w:cs="mes New Roman"/>
          <w:b/>
          <w:color w:val="000000"/>
          <w:sz w:val="24"/>
          <w:szCs w:val="24"/>
        </w:rPr>
      </w:pPr>
    </w:p>
    <w:p w14:paraId="1EB5028D" w14:textId="6747E415" w:rsidR="00CF1A8A" w:rsidRPr="00917415" w:rsidRDefault="005E4A05" w:rsidP="00917415">
      <w:pPr>
        <w:autoSpaceDE w:val="0"/>
        <w:autoSpaceDN w:val="0"/>
        <w:adjustRightInd w:val="0"/>
        <w:snapToGrid w:val="0"/>
        <w:spacing w:after="0" w:line="240" w:lineRule="auto"/>
        <w:jc w:val="both"/>
        <w:rPr>
          <w:rFonts w:eastAsia="Times New Roman" w:cs="mes New Roman"/>
          <w:color w:val="FF0000"/>
          <w:sz w:val="36"/>
          <w:szCs w:val="36"/>
        </w:rPr>
      </w:pPr>
      <w:r w:rsidRPr="00917415">
        <w:rPr>
          <w:rFonts w:eastAsia="Times New Roman" w:cs="mes New Roman"/>
          <w:b/>
          <w:color w:val="FF0000"/>
          <w:sz w:val="32"/>
          <w:szCs w:val="32"/>
        </w:rPr>
        <w:t xml:space="preserve">5. </w:t>
      </w:r>
      <w:r w:rsidR="00917415" w:rsidRPr="00917415">
        <w:rPr>
          <w:rFonts w:eastAsia="Times New Roman" w:cs="mes New Roman"/>
          <w:b/>
          <w:color w:val="FF0000"/>
          <w:sz w:val="32"/>
          <w:szCs w:val="32"/>
        </w:rPr>
        <w:t>DOKUMENTE NODIG OM TE TOON MET INSKRYWING</w:t>
      </w:r>
    </w:p>
    <w:p w14:paraId="212F8B2E" w14:textId="56BBAFEA" w:rsidR="002843EE" w:rsidRPr="00917415" w:rsidRDefault="00917415" w:rsidP="00721153">
      <w:pPr>
        <w:autoSpaceDE w:val="0"/>
        <w:autoSpaceDN w:val="0"/>
        <w:adjustRightInd w:val="0"/>
        <w:snapToGrid w:val="0"/>
        <w:spacing w:after="0" w:line="240" w:lineRule="auto"/>
        <w:jc w:val="both"/>
        <w:rPr>
          <w:rFonts w:eastAsia="Times New Roman" w:cs="mes New Roman"/>
          <w:color w:val="FF0000"/>
          <w:sz w:val="24"/>
          <w:szCs w:val="24"/>
        </w:rPr>
      </w:pPr>
      <w:r w:rsidRPr="00917415">
        <w:rPr>
          <w:rFonts w:eastAsia="Times New Roman" w:cs="mes New Roman"/>
          <w:color w:val="FF0000"/>
          <w:sz w:val="36"/>
          <w:szCs w:val="36"/>
        </w:rPr>
        <w:tab/>
      </w:r>
      <w:r w:rsidRPr="00917415">
        <w:rPr>
          <w:rFonts w:eastAsia="Times New Roman" w:cs="mes New Roman"/>
          <w:color w:val="FF0000"/>
          <w:sz w:val="24"/>
          <w:szCs w:val="24"/>
        </w:rPr>
        <w:t>1.  INSKRYWINGSVORM</w:t>
      </w:r>
    </w:p>
    <w:p w14:paraId="79589885" w14:textId="7F6DC3DF" w:rsidR="00917415" w:rsidRPr="00917415" w:rsidRDefault="00917415" w:rsidP="00721153">
      <w:pPr>
        <w:autoSpaceDE w:val="0"/>
        <w:autoSpaceDN w:val="0"/>
        <w:adjustRightInd w:val="0"/>
        <w:snapToGrid w:val="0"/>
        <w:spacing w:after="0" w:line="240" w:lineRule="auto"/>
        <w:jc w:val="both"/>
        <w:rPr>
          <w:rFonts w:eastAsia="Times New Roman" w:cs="mes New Roman"/>
          <w:color w:val="FF0000"/>
          <w:sz w:val="24"/>
          <w:szCs w:val="24"/>
        </w:rPr>
      </w:pPr>
      <w:r w:rsidRPr="00917415">
        <w:rPr>
          <w:rFonts w:eastAsia="Times New Roman" w:cs="mes New Roman"/>
          <w:color w:val="FF0000"/>
          <w:sz w:val="24"/>
          <w:szCs w:val="24"/>
        </w:rPr>
        <w:tab/>
        <w:t>2.  INBETALINGSBEWYSE VAN ALLE BETALINGS</w:t>
      </w:r>
    </w:p>
    <w:p w14:paraId="37FB20C7" w14:textId="4F82D9B8" w:rsidR="00360191" w:rsidRPr="002843EE" w:rsidRDefault="00917415" w:rsidP="00721153">
      <w:pPr>
        <w:autoSpaceDE w:val="0"/>
        <w:autoSpaceDN w:val="0"/>
        <w:adjustRightInd w:val="0"/>
        <w:snapToGrid w:val="0"/>
        <w:spacing w:after="0" w:line="240" w:lineRule="auto"/>
        <w:jc w:val="both"/>
        <w:rPr>
          <w:rFonts w:eastAsia="Times New Roman" w:cs="mes New Roman"/>
          <w:sz w:val="24"/>
          <w:szCs w:val="24"/>
        </w:rPr>
      </w:pPr>
      <w:r>
        <w:rPr>
          <w:rFonts w:eastAsia="Times New Roman" w:cs="mes New Roman"/>
          <w:noProof/>
          <w:sz w:val="24"/>
          <w:szCs w:val="24"/>
        </w:rPr>
        <mc:AlternateContent>
          <mc:Choice Requires="wps">
            <w:drawing>
              <wp:anchor distT="0" distB="0" distL="114300" distR="114300" simplePos="0" relativeHeight="251660288" behindDoc="0" locked="0" layoutInCell="1" allowOverlap="1" wp14:anchorId="3547AE8A" wp14:editId="0F3E5776">
                <wp:simplePos x="0" y="0"/>
                <wp:positionH relativeFrom="column">
                  <wp:posOffset>361950</wp:posOffset>
                </wp:positionH>
                <wp:positionV relativeFrom="paragraph">
                  <wp:posOffset>116840</wp:posOffset>
                </wp:positionV>
                <wp:extent cx="2838450" cy="93345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2838450" cy="933450"/>
                        </a:xfrm>
                        <a:prstGeom prst="rect">
                          <a:avLst/>
                        </a:prstGeom>
                        <a:solidFill>
                          <a:schemeClr val="lt1"/>
                        </a:solidFill>
                        <a:ln w="6350">
                          <a:solidFill>
                            <a:prstClr val="black"/>
                          </a:solidFill>
                        </a:ln>
                      </wps:spPr>
                      <wps:txbx>
                        <w:txbxContent>
                          <w:p w14:paraId="5D8D2034" w14:textId="77777777" w:rsidR="00917415" w:rsidRPr="00B11B01" w:rsidRDefault="00917415" w:rsidP="00917415">
                            <w:pPr>
                              <w:autoSpaceDE w:val="0"/>
                              <w:autoSpaceDN w:val="0"/>
                              <w:adjustRightInd w:val="0"/>
                              <w:snapToGrid w:val="0"/>
                              <w:spacing w:after="0" w:line="240" w:lineRule="auto"/>
                              <w:jc w:val="both"/>
                              <w:rPr>
                                <w:rFonts w:eastAsia="Times New Roman" w:cs="mes New Roman"/>
                                <w:b/>
                                <w:color w:val="000000"/>
                                <w:sz w:val="24"/>
                                <w:szCs w:val="24"/>
                              </w:rPr>
                            </w:pPr>
                            <w:r w:rsidRPr="00B11B01">
                              <w:rPr>
                                <w:rFonts w:eastAsia="Times New Roman" w:cs="mes New Roman"/>
                                <w:b/>
                                <w:color w:val="000000"/>
                                <w:sz w:val="24"/>
                                <w:szCs w:val="24"/>
                              </w:rPr>
                              <w:t>BANKBESONDERHEDE:</w:t>
                            </w:r>
                          </w:p>
                          <w:p w14:paraId="0A1961BB" w14:textId="77777777" w:rsidR="00917415" w:rsidRPr="00B11B01" w:rsidRDefault="00917415" w:rsidP="00917415">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color w:val="000000"/>
                                <w:sz w:val="24"/>
                                <w:szCs w:val="24"/>
                              </w:rPr>
                              <w:t>MOOIKRANS</w:t>
                            </w:r>
                            <w:r w:rsidRPr="00B11B01">
                              <w:rPr>
                                <w:rFonts w:eastAsia="Times New Roman" w:cs="mes New Roman"/>
                                <w:color w:val="000000"/>
                                <w:sz w:val="24"/>
                                <w:szCs w:val="24"/>
                              </w:rPr>
                              <w:t>, Standardbank, Tjek rek.</w:t>
                            </w:r>
                          </w:p>
                          <w:p w14:paraId="6A28B40B" w14:textId="77777777" w:rsidR="00917415" w:rsidRDefault="00917415" w:rsidP="00917415">
                            <w:pPr>
                              <w:autoSpaceDE w:val="0"/>
                              <w:autoSpaceDN w:val="0"/>
                              <w:adjustRightInd w:val="0"/>
                              <w:snapToGrid w:val="0"/>
                              <w:spacing w:after="0" w:line="240" w:lineRule="auto"/>
                              <w:jc w:val="both"/>
                              <w:rPr>
                                <w:rFonts w:eastAsia="Times New Roman" w:cs="mes New Roman"/>
                                <w:color w:val="000000"/>
                                <w:sz w:val="24"/>
                                <w:szCs w:val="24"/>
                              </w:rPr>
                            </w:pPr>
                            <w:r w:rsidRPr="00B11B01">
                              <w:rPr>
                                <w:rFonts w:eastAsia="Times New Roman" w:cs="mes New Roman"/>
                                <w:color w:val="000000"/>
                                <w:sz w:val="24"/>
                                <w:szCs w:val="24"/>
                              </w:rPr>
                              <w:t>Amersfoort. T</w:t>
                            </w:r>
                            <w:r>
                              <w:rPr>
                                <w:rFonts w:eastAsia="Times New Roman" w:cs="mes New Roman"/>
                                <w:color w:val="000000"/>
                                <w:sz w:val="24"/>
                                <w:szCs w:val="24"/>
                              </w:rPr>
                              <w:t>akno: 052543</w:t>
                            </w:r>
                          </w:p>
                          <w:p w14:paraId="0AC70506" w14:textId="368FF452" w:rsidR="00917415" w:rsidRPr="00B11B01" w:rsidRDefault="00917415" w:rsidP="00917415">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color w:val="000000"/>
                                <w:sz w:val="24"/>
                                <w:szCs w:val="24"/>
                              </w:rPr>
                              <w:t>Rek. no: 371 456 401</w:t>
                            </w:r>
                          </w:p>
                          <w:p w14:paraId="1018729A" w14:textId="77777777" w:rsidR="00917415" w:rsidRDefault="00917415" w:rsidP="00917415">
                            <w:pPr>
                              <w:autoSpaceDE w:val="0"/>
                              <w:autoSpaceDN w:val="0"/>
                              <w:adjustRightInd w:val="0"/>
                              <w:snapToGrid w:val="0"/>
                              <w:spacing w:after="0" w:line="240" w:lineRule="auto"/>
                              <w:jc w:val="both"/>
                              <w:rPr>
                                <w:rFonts w:eastAsia="Times New Roman" w:cs="mes New Roman"/>
                                <w:color w:val="0000FF"/>
                                <w:sz w:val="24"/>
                                <w:szCs w:val="24"/>
                              </w:rPr>
                            </w:pPr>
                          </w:p>
                          <w:p w14:paraId="520E9D00" w14:textId="77777777" w:rsidR="00917415" w:rsidRDefault="009174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7AE8A" id="Text Box 4" o:spid="_x0000_s1027" type="#_x0000_t202" style="position:absolute;left:0;text-align:left;margin-left:28.5pt;margin-top:9.2pt;width:223.5pt;height: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" fillcolor="white [3201]" strokeweight=".5pt">
                <v:textbox>
                  <w:txbxContent>
                    <w:p w14:paraId="5D8D2034" w14:textId="77777777" w:rsidR="00917415" w:rsidRPr="00B11B01" w:rsidRDefault="00917415" w:rsidP="00917415">
                      <w:pPr>
                        <w:autoSpaceDE w:val="0"/>
                        <w:autoSpaceDN w:val="0"/>
                        <w:adjustRightInd w:val="0"/>
                        <w:snapToGrid w:val="0"/>
                        <w:spacing w:after="0" w:line="240" w:lineRule="auto"/>
                        <w:jc w:val="both"/>
                        <w:rPr>
                          <w:rFonts w:eastAsia="Times New Roman" w:cs="mes New Roman"/>
                          <w:b/>
                          <w:color w:val="000000"/>
                          <w:sz w:val="24"/>
                          <w:szCs w:val="24"/>
                        </w:rPr>
                      </w:pPr>
                      <w:r w:rsidRPr="00B11B01">
                        <w:rPr>
                          <w:rFonts w:eastAsia="Times New Roman" w:cs="mes New Roman"/>
                          <w:b/>
                          <w:color w:val="000000"/>
                          <w:sz w:val="24"/>
                          <w:szCs w:val="24"/>
                        </w:rPr>
                        <w:t>BANKBESONDERHEDE:</w:t>
                      </w:r>
                    </w:p>
                    <w:p w14:paraId="0A1961BB" w14:textId="77777777" w:rsidR="00917415" w:rsidRPr="00B11B01" w:rsidRDefault="00917415" w:rsidP="00917415">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color w:val="000000"/>
                          <w:sz w:val="24"/>
                          <w:szCs w:val="24"/>
                        </w:rPr>
                        <w:t>MOOIKRANS</w:t>
                      </w:r>
                      <w:r w:rsidRPr="00B11B01">
                        <w:rPr>
                          <w:rFonts w:eastAsia="Times New Roman" w:cs="mes New Roman"/>
                          <w:color w:val="000000"/>
                          <w:sz w:val="24"/>
                          <w:szCs w:val="24"/>
                        </w:rPr>
                        <w:t>, Standardbank, Tjek rek.</w:t>
                      </w:r>
                    </w:p>
                    <w:p w14:paraId="6A28B40B" w14:textId="77777777" w:rsidR="00917415" w:rsidRDefault="00917415" w:rsidP="00917415">
                      <w:pPr>
                        <w:autoSpaceDE w:val="0"/>
                        <w:autoSpaceDN w:val="0"/>
                        <w:adjustRightInd w:val="0"/>
                        <w:snapToGrid w:val="0"/>
                        <w:spacing w:after="0" w:line="240" w:lineRule="auto"/>
                        <w:jc w:val="both"/>
                        <w:rPr>
                          <w:rFonts w:eastAsia="Times New Roman" w:cs="mes New Roman"/>
                          <w:color w:val="000000"/>
                          <w:sz w:val="24"/>
                          <w:szCs w:val="24"/>
                        </w:rPr>
                      </w:pPr>
                      <w:r w:rsidRPr="00B11B01">
                        <w:rPr>
                          <w:rFonts w:eastAsia="Times New Roman" w:cs="mes New Roman"/>
                          <w:color w:val="000000"/>
                          <w:sz w:val="24"/>
                          <w:szCs w:val="24"/>
                        </w:rPr>
                        <w:t>Amersfoort. T</w:t>
                      </w:r>
                      <w:r>
                        <w:rPr>
                          <w:rFonts w:eastAsia="Times New Roman" w:cs="mes New Roman"/>
                          <w:color w:val="000000"/>
                          <w:sz w:val="24"/>
                          <w:szCs w:val="24"/>
                        </w:rPr>
                        <w:t>akno: 052543</w:t>
                      </w:r>
                    </w:p>
                    <w:p w14:paraId="0AC70506" w14:textId="368FF452" w:rsidR="00917415" w:rsidRPr="00B11B01" w:rsidRDefault="00917415" w:rsidP="00917415">
                      <w:pPr>
                        <w:autoSpaceDE w:val="0"/>
                        <w:autoSpaceDN w:val="0"/>
                        <w:adjustRightInd w:val="0"/>
                        <w:snapToGrid w:val="0"/>
                        <w:spacing w:after="0" w:line="240" w:lineRule="auto"/>
                        <w:jc w:val="both"/>
                        <w:rPr>
                          <w:rFonts w:eastAsia="Times New Roman" w:cs="mes New Roman"/>
                          <w:color w:val="000000"/>
                          <w:sz w:val="24"/>
                          <w:szCs w:val="24"/>
                        </w:rPr>
                      </w:pPr>
                      <w:r>
                        <w:rPr>
                          <w:rFonts w:eastAsia="Times New Roman" w:cs="mes New Roman"/>
                          <w:color w:val="000000"/>
                          <w:sz w:val="24"/>
                          <w:szCs w:val="24"/>
                        </w:rPr>
                        <w:t>Rek. no: 371 456 401</w:t>
                      </w:r>
                    </w:p>
                    <w:p w14:paraId="1018729A" w14:textId="77777777" w:rsidR="00917415" w:rsidRDefault="00917415" w:rsidP="00917415">
                      <w:pPr>
                        <w:autoSpaceDE w:val="0"/>
                        <w:autoSpaceDN w:val="0"/>
                        <w:adjustRightInd w:val="0"/>
                        <w:snapToGrid w:val="0"/>
                        <w:spacing w:after="0" w:line="240" w:lineRule="auto"/>
                        <w:jc w:val="both"/>
                        <w:rPr>
                          <w:rFonts w:eastAsia="Times New Roman" w:cs="mes New Roman"/>
                          <w:color w:val="0000FF"/>
                          <w:sz w:val="24"/>
                          <w:szCs w:val="24"/>
                        </w:rPr>
                      </w:pPr>
                    </w:p>
                    <w:p w14:paraId="520E9D00" w14:textId="77777777" w:rsidR="00917415" w:rsidRDefault="00917415"/>
                  </w:txbxContent>
                </v:textbox>
              </v:shape>
            </w:pict>
          </mc:Fallback>
        </mc:AlternateContent>
      </w:r>
    </w:p>
    <w:p w14:paraId="29123C1E" w14:textId="5F320473" w:rsidR="00BE135B" w:rsidRDefault="00BE135B" w:rsidP="00917415">
      <w:pPr>
        <w:autoSpaceDE w:val="0"/>
        <w:autoSpaceDN w:val="0"/>
        <w:adjustRightInd w:val="0"/>
        <w:snapToGrid w:val="0"/>
        <w:spacing w:after="0" w:line="240" w:lineRule="auto"/>
        <w:jc w:val="both"/>
        <w:rPr>
          <w:rFonts w:eastAsia="Times New Roman" w:cs="mes New Roman"/>
          <w:color w:val="0000FF"/>
          <w:sz w:val="24"/>
          <w:szCs w:val="24"/>
        </w:rPr>
      </w:pPr>
      <w:r w:rsidRPr="00B11B01">
        <w:rPr>
          <w:rFonts w:eastAsia="Times New Roman" w:cs="mes New Roman"/>
          <w:b/>
          <w:color w:val="000000"/>
          <w:sz w:val="24"/>
          <w:szCs w:val="24"/>
        </w:rPr>
        <w:t xml:space="preserve"> </w:t>
      </w:r>
    </w:p>
    <w:p w14:paraId="301691ED" w14:textId="4788DB2A" w:rsidR="00917415" w:rsidRDefault="001410D9" w:rsidP="00917415">
      <w:pPr>
        <w:autoSpaceDE w:val="0"/>
        <w:autoSpaceDN w:val="0"/>
        <w:adjustRightInd w:val="0"/>
        <w:snapToGrid w:val="0"/>
        <w:spacing w:after="0" w:line="240" w:lineRule="auto"/>
        <w:rPr>
          <w:rFonts w:eastAsia="Times New Roman" w:cs="mes New Roman"/>
          <w:b/>
          <w:color w:val="000000" w:themeColor="text1"/>
          <w:sz w:val="24"/>
          <w:szCs w:val="24"/>
        </w:rPr>
      </w:pPr>
      <w:r>
        <w:rPr>
          <w:rFonts w:eastAsia="Times New Roman" w:cs="mes New Roman"/>
          <w:b/>
          <w:noProof/>
          <w:color w:val="000000" w:themeColor="text1"/>
          <w:sz w:val="24"/>
          <w:szCs w:val="24"/>
        </w:rPr>
        <mc:AlternateContent>
          <mc:Choice Requires="wpi">
            <w:drawing>
              <wp:anchor distT="0" distB="0" distL="114300" distR="114300" simplePos="0" relativeHeight="251661312" behindDoc="0" locked="0" layoutInCell="1" allowOverlap="1" wp14:anchorId="684CBFC9" wp14:editId="150CA3AD">
                <wp:simplePos x="0" y="0"/>
                <wp:positionH relativeFrom="column">
                  <wp:posOffset>4470410</wp:posOffset>
                </wp:positionH>
                <wp:positionV relativeFrom="paragraph">
                  <wp:posOffset>17500</wp:posOffset>
                </wp:positionV>
                <wp:extent cx="360" cy="360"/>
                <wp:effectExtent l="57150" t="57150" r="76200" b="76200"/>
                <wp:wrapNone/>
                <wp:docPr id="5" name="Ink 5"/>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1FDD17D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350.6pt;margin-top:0;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">
                <v:imagedata r:id="rId8" o:title=""/>
              </v:shape>
            </w:pict>
          </mc:Fallback>
        </mc:AlternateContent>
      </w:r>
    </w:p>
    <w:p w14:paraId="44440020" w14:textId="495B0EB4" w:rsidR="00917415" w:rsidRDefault="00917415" w:rsidP="00721153">
      <w:pPr>
        <w:autoSpaceDE w:val="0"/>
        <w:autoSpaceDN w:val="0"/>
        <w:adjustRightInd w:val="0"/>
        <w:snapToGrid w:val="0"/>
        <w:spacing w:after="0" w:line="240" w:lineRule="auto"/>
        <w:jc w:val="both"/>
        <w:rPr>
          <w:rFonts w:eastAsia="Times New Roman" w:cs="mes New Roman"/>
          <w:b/>
          <w:color w:val="000000" w:themeColor="text1"/>
          <w:sz w:val="24"/>
          <w:szCs w:val="24"/>
        </w:rPr>
      </w:pPr>
    </w:p>
    <w:p w14:paraId="5CD6D2FD" w14:textId="3E4EA219" w:rsidR="00917415" w:rsidRDefault="00917415" w:rsidP="00721153">
      <w:pPr>
        <w:autoSpaceDE w:val="0"/>
        <w:autoSpaceDN w:val="0"/>
        <w:adjustRightInd w:val="0"/>
        <w:snapToGrid w:val="0"/>
        <w:spacing w:after="0" w:line="240" w:lineRule="auto"/>
        <w:jc w:val="both"/>
        <w:rPr>
          <w:rFonts w:eastAsia="Times New Roman" w:cs="mes New Roman"/>
          <w:b/>
          <w:color w:val="000000" w:themeColor="text1"/>
          <w:sz w:val="24"/>
          <w:szCs w:val="24"/>
        </w:rPr>
      </w:pPr>
    </w:p>
    <w:p w14:paraId="30B756A1" w14:textId="77777777" w:rsidR="00917415" w:rsidRDefault="00917415" w:rsidP="00721153">
      <w:pPr>
        <w:autoSpaceDE w:val="0"/>
        <w:autoSpaceDN w:val="0"/>
        <w:adjustRightInd w:val="0"/>
        <w:snapToGrid w:val="0"/>
        <w:spacing w:after="0" w:line="240" w:lineRule="auto"/>
        <w:jc w:val="both"/>
        <w:rPr>
          <w:rFonts w:eastAsia="Times New Roman" w:cs="mes New Roman"/>
          <w:b/>
          <w:color w:val="000000" w:themeColor="text1"/>
          <w:sz w:val="24"/>
          <w:szCs w:val="24"/>
        </w:rPr>
      </w:pPr>
    </w:p>
    <w:p w14:paraId="600BC65F" w14:textId="77777777" w:rsidR="00917415" w:rsidRDefault="00917415" w:rsidP="00721153">
      <w:pPr>
        <w:autoSpaceDE w:val="0"/>
        <w:autoSpaceDN w:val="0"/>
        <w:adjustRightInd w:val="0"/>
        <w:snapToGrid w:val="0"/>
        <w:spacing w:after="0" w:line="240" w:lineRule="auto"/>
        <w:jc w:val="both"/>
        <w:rPr>
          <w:rFonts w:eastAsia="Times New Roman" w:cs="mes New Roman"/>
          <w:b/>
          <w:color w:val="000000" w:themeColor="text1"/>
          <w:sz w:val="24"/>
          <w:szCs w:val="24"/>
        </w:rPr>
      </w:pPr>
    </w:p>
    <w:p w14:paraId="3B992078" w14:textId="043E2B32" w:rsidR="00E44BE8" w:rsidRPr="00E44BE8" w:rsidRDefault="00E44BE8" w:rsidP="00721153">
      <w:pPr>
        <w:autoSpaceDE w:val="0"/>
        <w:autoSpaceDN w:val="0"/>
        <w:adjustRightInd w:val="0"/>
        <w:snapToGrid w:val="0"/>
        <w:spacing w:after="0" w:line="240" w:lineRule="auto"/>
        <w:jc w:val="both"/>
        <w:rPr>
          <w:rFonts w:eastAsia="Times New Roman" w:cs="mes New Roman"/>
          <w:color w:val="000000" w:themeColor="text1"/>
          <w:sz w:val="24"/>
          <w:szCs w:val="24"/>
        </w:rPr>
      </w:pPr>
      <w:r>
        <w:rPr>
          <w:rFonts w:eastAsia="Times New Roman" w:cs="mes New Roman"/>
          <w:b/>
          <w:color w:val="000000" w:themeColor="text1"/>
          <w:sz w:val="24"/>
          <w:szCs w:val="24"/>
        </w:rPr>
        <w:t xml:space="preserve">7. Indien u nog enigsins onseker is is u welkom om u vrae te rig aan </w:t>
      </w:r>
      <w:hyperlink r:id="rId9" w:history="1">
        <w:r w:rsidRPr="007907A3">
          <w:rPr>
            <w:rStyle w:val="Hyperlink"/>
            <w:rFonts w:eastAsia="Times New Roman" w:cs="mes New Roman"/>
            <w:b/>
            <w:sz w:val="24"/>
            <w:szCs w:val="24"/>
          </w:rPr>
          <w:t>info@mooikrans.co.za</w:t>
        </w:r>
      </w:hyperlink>
      <w:r>
        <w:rPr>
          <w:rFonts w:eastAsia="Times New Roman" w:cs="mes New Roman"/>
          <w:b/>
          <w:color w:val="000000" w:themeColor="text1"/>
          <w:sz w:val="24"/>
          <w:szCs w:val="24"/>
        </w:rPr>
        <w:t xml:space="preserve">. </w:t>
      </w:r>
      <w:r>
        <w:rPr>
          <w:rFonts w:eastAsia="Times New Roman" w:cs="mes New Roman"/>
          <w:color w:val="000000" w:themeColor="text1"/>
          <w:sz w:val="24"/>
          <w:szCs w:val="24"/>
        </w:rPr>
        <w:t xml:space="preserve">U is ook welkom om enige vertroulike inligting met Elna te deel deur ‘n epos te stuur aan </w:t>
      </w:r>
      <w:hyperlink r:id="rId10" w:history="1">
        <w:r w:rsidRPr="007907A3">
          <w:rPr>
            <w:rStyle w:val="Hyperlink"/>
            <w:rFonts w:eastAsia="Times New Roman" w:cs="mes New Roman"/>
            <w:sz w:val="24"/>
            <w:szCs w:val="24"/>
          </w:rPr>
          <w:t>elna@mooikrans.co.za</w:t>
        </w:r>
      </w:hyperlink>
      <w:r>
        <w:rPr>
          <w:rFonts w:eastAsia="Times New Roman" w:cs="mes New Roman"/>
          <w:color w:val="000000" w:themeColor="text1"/>
          <w:sz w:val="24"/>
          <w:szCs w:val="24"/>
        </w:rPr>
        <w:t xml:space="preserve">. </w:t>
      </w:r>
    </w:p>
    <w:p w14:paraId="7C7F5FB3" w14:textId="77777777" w:rsidR="00BE135B" w:rsidRPr="00B11B01" w:rsidRDefault="00BE135B" w:rsidP="00721153">
      <w:pPr>
        <w:autoSpaceDE w:val="0"/>
        <w:autoSpaceDN w:val="0"/>
        <w:adjustRightInd w:val="0"/>
        <w:snapToGrid w:val="0"/>
        <w:spacing w:after="0" w:line="240" w:lineRule="auto"/>
        <w:jc w:val="both"/>
        <w:rPr>
          <w:rFonts w:eastAsia="Times New Roman" w:cs="mes New Roman"/>
          <w:color w:val="0000FF"/>
          <w:sz w:val="24"/>
          <w:szCs w:val="24"/>
        </w:rPr>
      </w:pPr>
    </w:p>
    <w:p w14:paraId="3D875A80" w14:textId="77777777" w:rsidR="005A0FBB" w:rsidRPr="00B11B01" w:rsidRDefault="00BE135B" w:rsidP="00721153">
      <w:pPr>
        <w:jc w:val="both"/>
        <w:rPr>
          <w:sz w:val="24"/>
          <w:szCs w:val="24"/>
        </w:rPr>
      </w:pPr>
      <w:r w:rsidRPr="00B11B01">
        <w:rPr>
          <w:sz w:val="24"/>
          <w:szCs w:val="24"/>
        </w:rPr>
        <w:t>ELNA WAHL</w:t>
      </w:r>
    </w:p>
    <w:p w14:paraId="0CA7BFBD" w14:textId="01EB7D0B" w:rsidR="00BE135B" w:rsidRPr="00B11B01" w:rsidRDefault="00BE135B" w:rsidP="00721153">
      <w:pPr>
        <w:jc w:val="both"/>
        <w:rPr>
          <w:sz w:val="24"/>
          <w:szCs w:val="24"/>
        </w:rPr>
      </w:pPr>
      <w:r w:rsidRPr="00B11B01">
        <w:rPr>
          <w:sz w:val="24"/>
          <w:szCs w:val="24"/>
        </w:rPr>
        <w:t xml:space="preserve">MOOIKRANS </w:t>
      </w:r>
    </w:p>
    <w:p w14:paraId="1A7363F8" w14:textId="77777777" w:rsidR="00BE135B" w:rsidRPr="00B11B01" w:rsidRDefault="00BE135B" w:rsidP="00721153">
      <w:pPr>
        <w:jc w:val="both"/>
        <w:rPr>
          <w:sz w:val="24"/>
          <w:szCs w:val="24"/>
        </w:rPr>
      </w:pPr>
    </w:p>
    <w:sectPr w:rsidR="00BE135B" w:rsidRPr="00B11B01" w:rsidSect="00F63919">
      <w:pgSz w:w="12240" w:h="15840"/>
      <w:pgMar w:top="1440" w:right="1440" w:bottom="1440" w:left="1440" w:header="708" w:footer="708" w:gutter="0"/>
      <w:cols w:space="708"/>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es New Roman">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42716E"/>
    <w:multiLevelType w:val="hybridMultilevel"/>
    <w:tmpl w:val="A184B654"/>
    <w:lvl w:ilvl="0" w:tplc="3B86D37A">
      <w:start w:val="1"/>
      <w:numFmt w:val="decimal"/>
      <w:lvlText w:val="%1."/>
      <w:lvlJc w:val="left"/>
      <w:pPr>
        <w:ind w:left="720" w:hanging="360"/>
      </w:pPr>
      <w:rPr>
        <w:rFonts w:hint="default"/>
        <w:b/>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 w15:restartNumberingAfterBreak="0">
    <w:nsid w:val="7AAB38C7"/>
    <w:multiLevelType w:val="hybridMultilevel"/>
    <w:tmpl w:val="873C80AA"/>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zA3MjACIksDAyUdpeDU4uLM/DyQAqNaANAV0HEsAAAA"/>
  </w:docVars>
  <w:rsids>
    <w:rsidRoot w:val="009C09FA"/>
    <w:rsid w:val="000B572B"/>
    <w:rsid w:val="00110896"/>
    <w:rsid w:val="00123A8D"/>
    <w:rsid w:val="001269AC"/>
    <w:rsid w:val="001410D9"/>
    <w:rsid w:val="00264CC8"/>
    <w:rsid w:val="00267F1D"/>
    <w:rsid w:val="002843EE"/>
    <w:rsid w:val="002A2EB7"/>
    <w:rsid w:val="002F0269"/>
    <w:rsid w:val="00360191"/>
    <w:rsid w:val="003874F8"/>
    <w:rsid w:val="00411BF7"/>
    <w:rsid w:val="004A515A"/>
    <w:rsid w:val="005A0FBB"/>
    <w:rsid w:val="005E4A05"/>
    <w:rsid w:val="006B23F5"/>
    <w:rsid w:val="00721153"/>
    <w:rsid w:val="00775348"/>
    <w:rsid w:val="008D3501"/>
    <w:rsid w:val="00917415"/>
    <w:rsid w:val="009C09FA"/>
    <w:rsid w:val="00A93AFF"/>
    <w:rsid w:val="00AB1841"/>
    <w:rsid w:val="00AD1DDB"/>
    <w:rsid w:val="00B11B01"/>
    <w:rsid w:val="00BE135B"/>
    <w:rsid w:val="00C65E21"/>
    <w:rsid w:val="00CF1A8A"/>
    <w:rsid w:val="00CF3C39"/>
    <w:rsid w:val="00D44FF8"/>
    <w:rsid w:val="00DB54F6"/>
    <w:rsid w:val="00E44BE8"/>
    <w:rsid w:val="00E54B77"/>
    <w:rsid w:val="00E84B4F"/>
    <w:rsid w:val="00EE0AA4"/>
    <w:rsid w:val="00F643AA"/>
    <w:rsid w:val="00F86024"/>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1098D"/>
  <w15:docId w15:val="{AE14838B-1B93-4EBF-9DB6-61A1A35BE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1153"/>
    <w:rPr>
      <w:color w:val="0000FF" w:themeColor="hyperlink"/>
      <w:u w:val="single"/>
    </w:rPr>
  </w:style>
  <w:style w:type="paragraph" w:styleId="ListParagraph">
    <w:name w:val="List Paragraph"/>
    <w:basedOn w:val="Normal"/>
    <w:uiPriority w:val="34"/>
    <w:qFormat/>
    <w:rsid w:val="00721153"/>
    <w:pPr>
      <w:ind w:left="720"/>
      <w:contextualSpacing/>
    </w:pPr>
  </w:style>
  <w:style w:type="paragraph" w:styleId="BalloonText">
    <w:name w:val="Balloon Text"/>
    <w:basedOn w:val="Normal"/>
    <w:link w:val="BalloonTextChar"/>
    <w:uiPriority w:val="99"/>
    <w:semiHidden/>
    <w:unhideWhenUsed/>
    <w:rsid w:val="00D44F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4FF8"/>
    <w:rPr>
      <w:rFonts w:ascii="Tahoma" w:hAnsi="Tahoma" w:cs="Tahoma"/>
      <w:sz w:val="16"/>
      <w:szCs w:val="16"/>
    </w:rPr>
  </w:style>
  <w:style w:type="character" w:styleId="UnresolvedMention">
    <w:name w:val="Unresolved Mention"/>
    <w:basedOn w:val="DefaultParagraphFont"/>
    <w:uiPriority w:val="99"/>
    <w:semiHidden/>
    <w:unhideWhenUsed/>
    <w:rsid w:val="00123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ooikrans.co.za"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elna@mooikrans.co.za" TargetMode="External"/><Relationship Id="rId4" Type="http://schemas.openxmlformats.org/officeDocument/2006/relationships/webSettings" Target="webSettings.xml"/><Relationship Id="rId9" Type="http://schemas.openxmlformats.org/officeDocument/2006/relationships/hyperlink" Target="mailto:info@mooikrans.co.za"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17T16:44:54.571"/>
    </inkml:context>
    <inkml:brush xml:id="br0">
      <inkml:brushProperty name="width" value="0.1" units="cm"/>
      <inkml:brushProperty name="height" value="0.1" units="cm"/>
      <inkml:brushProperty name="color" value="#FFC114"/>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na Wahl</dc:creator>
  <cp:lastModifiedBy>Elna Wahl</cp:lastModifiedBy>
  <cp:revision>9</cp:revision>
  <dcterms:created xsi:type="dcterms:W3CDTF">2017-01-30T08:00:00Z</dcterms:created>
  <dcterms:modified xsi:type="dcterms:W3CDTF">2019-10-22T15:17:00Z</dcterms:modified>
</cp:coreProperties>
</file>